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2ADBB" w14:textId="77777777" w:rsidR="00A273F9" w:rsidRDefault="0077725D" w:rsidP="00932C37">
      <w:pPr>
        <w:pStyle w:val="Balk1"/>
      </w:pPr>
      <w:r>
        <w:rPr>
          <w:lang w:val="tr-TR" w:eastAsia="tr-TR"/>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956D7B" w:rsidRDefault="003E6EA7" w:rsidP="00932C37">
      <w:pPr>
        <w:pStyle w:val="SubTitle3"/>
      </w:pPr>
      <w:r w:rsidRPr="00956D7B">
        <w:t>Taha DOĞAN</w:t>
      </w:r>
    </w:p>
    <w:p w14:paraId="3BEC3734" w14:textId="77777777" w:rsidR="003E6EA7" w:rsidRPr="00956D7B" w:rsidRDefault="003E6EA7" w:rsidP="00932C37">
      <w:pPr>
        <w:pStyle w:val="SubTitle3"/>
      </w:pPr>
      <w:r w:rsidRPr="00956D7B">
        <w:t>Burak SEZGİN</w:t>
      </w:r>
    </w:p>
    <w:bookmarkEnd w:id="0"/>
    <w:bookmarkEnd w:id="1"/>
    <w:p w14:paraId="700EA1FA" w14:textId="77777777" w:rsidR="00DA0A78" w:rsidRPr="00956D7B"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66459B">
      <w:r>
        <w:t>Our company consists of 5 electrical-electronics engineer that each of them is specialized in different subjects.</w:t>
      </w:r>
    </w:p>
    <w:p w14:paraId="49E64D2E" w14:textId="77777777" w:rsidR="0066459B" w:rsidRDefault="0066459B" w:rsidP="0066459B"/>
    <w:p w14:paraId="232BC6B0" w14:textId="77777777" w:rsidR="0066459B" w:rsidRDefault="0066459B" w:rsidP="0066459B">
      <w:r>
        <w:t>Göksenin Hande Bayazıt is experienced on power electronics and control systems. She is in the research team of Asst. Prof. Ozan Keysan and participated in several machinery projects.</w:t>
      </w:r>
    </w:p>
    <w:p w14:paraId="617213C5" w14:textId="77777777" w:rsidR="0066459B" w:rsidRDefault="0066459B" w:rsidP="0066459B"/>
    <w:p w14:paraId="706D517E" w14:textId="77777777" w:rsidR="0066459B" w:rsidRDefault="0066459B" w:rsidP="0066459B">
      <w:r>
        <w:t>Oytun Akpulat is experienced on the computer area. He has a knowledge on embedded system design and programming with C++.  He is also interested and experienced in control systems.</w:t>
      </w:r>
    </w:p>
    <w:p w14:paraId="2CDC4250" w14:textId="77777777" w:rsidR="0066459B" w:rsidRDefault="0066459B" w:rsidP="0066459B"/>
    <w:p w14:paraId="18E8D480" w14:textId="77777777" w:rsidR="0066459B" w:rsidRDefault="0066459B" w:rsidP="0066459B">
      <w:r>
        <w:t>Taha Doğan is experienced in digital system design and image processing. He is in the research team of Prof. Gözde Akar and participated in several projects on image processing.</w:t>
      </w:r>
    </w:p>
    <w:p w14:paraId="372CF962" w14:textId="77777777" w:rsidR="0066459B" w:rsidRDefault="0066459B" w:rsidP="0066459B"/>
    <w:p w14:paraId="5367F7FF" w14:textId="77777777" w:rsidR="0066459B" w:rsidRDefault="0066459B" w:rsidP="0066459B">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66459B"/>
    <w:p w14:paraId="18FC2E01" w14:textId="77777777" w:rsidR="0066459B" w:rsidRDefault="0066459B" w:rsidP="0066459B">
      <w:r>
        <w:t>Burak Sezgin is experienced in software area. He was in the research team of Prof. Nevzat Güneri Gençer studying on signal processing. He, also participated in several projects on machine learning .</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7D3F702F" w14:textId="77777777" w:rsidR="006400DA" w:rsidRDefault="006400DA" w:rsidP="006400DA">
      <w:pPr>
        <w:pStyle w:val="Header3"/>
      </w:pPr>
    </w:p>
    <w:p w14:paraId="05BFC279" w14:textId="77777777" w:rsidR="006400DA" w:rsidRDefault="006400DA" w:rsidP="00B841E9">
      <w:pPr>
        <w:pStyle w:val="TextEntry"/>
      </w:pPr>
      <w:r>
        <w:tab/>
        <w:t>In this project, two opponent robots will take part in a basketball shoot-out. Each team will design and construct one of the robots.</w:t>
      </w:r>
    </w:p>
    <w:p w14:paraId="28945820" w14:textId="77777777" w:rsidR="00F7121C" w:rsidRDefault="00F7121C" w:rsidP="00B841E9">
      <w:pPr>
        <w:pStyle w:val="TextEntry"/>
      </w:pPr>
    </w:p>
    <w:p w14:paraId="5E0597FE" w14:textId="77777777"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14:paraId="17A4D959" w14:textId="77777777" w:rsidR="00F7121C" w:rsidRDefault="00F7121C" w:rsidP="00B841E9">
      <w:pPr>
        <w:pStyle w:val="TextEntry"/>
      </w:pPr>
    </w:p>
    <w:p w14:paraId="2A32D84A" w14:textId="77777777" w:rsidR="006400DA" w:rsidRDefault="006400DA" w:rsidP="00B841E9">
      <w:pPr>
        <w:pStyle w:val="TextEntry"/>
      </w:pPr>
      <w:r>
        <w:t xml:space="preserve">At the beginning of the game, 6 balls will be arbitrarily placed behind the baseline for each robot. The balls should be compatible to ping-pong balls in terms of size. Each robot is </w:t>
      </w:r>
      <w:r>
        <w:lastRenderedPageBreak/>
        <w:t>supposed to pick up a ball, carry it to the center of the game field and drop or shoot into the common basket which is placed on the center line. Robots will repeat this action until the basket is full. The team with more balls in the basket will win the game.</w:t>
      </w:r>
    </w:p>
    <w:p w14:paraId="7BA0681E" w14:textId="77777777" w:rsidR="00F7121C" w:rsidRDefault="00F7121C" w:rsidP="00B841E9">
      <w:pPr>
        <w:pStyle w:val="TextEntry"/>
      </w:pPr>
    </w:p>
    <w:p w14:paraId="53C753EA" w14:textId="77777777" w:rsidR="006400DA" w:rsidRPr="008960FF" w:rsidRDefault="006400DA" w:rsidP="00B841E9">
      <w:pPr>
        <w:pStyle w:val="TextEntry"/>
        <w:rPr>
          <w:b/>
        </w:rPr>
      </w:pPr>
      <w:r>
        <w:t xml:space="preserve">Throughout the game, robots </w:t>
      </w:r>
      <w:r w:rsidRPr="00222902">
        <w:t>cannot</w:t>
      </w:r>
      <w:r>
        <w:t xml:space="preserve"> deal with more than a ball at a time. Crossing the opponent’s half field or touching the basket is not allowed, any violations of these rules will be penalized.</w:t>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0B925591" w14:textId="77777777" w:rsidR="006400DA" w:rsidRPr="00883492" w:rsidRDefault="006400DA" w:rsidP="00B841E9">
      <w:pPr>
        <w:pStyle w:val="SectionIntro"/>
      </w:pPr>
      <w:r>
        <w:t>……………</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8" w:name="OLE_LINK12"/>
      <w:bookmarkStart w:id="9" w:name="OLE_LINK13"/>
      <w:r>
        <w:t>Conclusion</w:t>
      </w:r>
    </w:p>
    <w:p w14:paraId="5EA7EF4B" w14:textId="77777777" w:rsidR="007453A8" w:rsidRPr="00C169A0" w:rsidRDefault="007453A8" w:rsidP="009355F8">
      <w:pPr>
        <w:pStyle w:val="Header2"/>
      </w:pPr>
    </w:p>
    <w:bookmarkEnd w:id="8"/>
    <w:bookmarkEnd w:id="9"/>
    <w:p w14:paraId="6B93F330" w14:textId="77777777" w:rsidR="00551763" w:rsidRPr="003E593F" w:rsidRDefault="00551763" w:rsidP="00551763">
      <w:pPr>
        <w:jc w:val="both"/>
      </w:pPr>
      <w:r w:rsidRPr="003E593F">
        <w:t>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Addition</w:t>
      </w:r>
      <w:r w:rsidR="00222902" w:rsidRPr="003E593F">
        <w:t>al</w:t>
      </w:r>
      <w:r w:rsidRPr="003E593F">
        <w:t xml:space="preserve">ly, the vision and mission of our company are defined. </w:t>
      </w:r>
      <w:r w:rsidRPr="003E593F">
        <w:rPr>
          <w:bCs/>
          <w:szCs w:val="14"/>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3E593F" w:rsidRDefault="0077725D" w:rsidP="00551763">
      <w:pPr>
        <w:jc w:val="both"/>
      </w:pPr>
    </w:p>
    <w:p w14:paraId="6BA047F2" w14:textId="1336CAAA" w:rsidR="009E0431" w:rsidRPr="00EB3CCC" w:rsidRDefault="00551763" w:rsidP="009E0431">
      <w:pPr>
        <w:jc w:val="both"/>
        <w:rPr>
          <w:bCs/>
          <w:szCs w:val="14"/>
        </w:rPr>
      </w:pPr>
      <w:r w:rsidRPr="003E593F">
        <w:t xml:space="preserve">To conclude, Capstone Project is course is a milestone in our engineering education. </w:t>
      </w:r>
      <w:r w:rsidR="009E0431" w:rsidRPr="003E593F">
        <w:t>W</w:t>
      </w:r>
      <w:r w:rsidR="00D3184C" w:rsidRPr="003E593F">
        <w:t>e</w:t>
      </w:r>
      <w:r w:rsidR="009E0431" w:rsidRPr="003E593F">
        <w:t xml:space="preserve"> must proceed very carefully and seriously throughout the whole process. Considering t</w:t>
      </w:r>
      <w:r w:rsidR="009E0431" w:rsidRPr="003E593F">
        <w:rPr>
          <w:bCs/>
          <w:szCs w:val="14"/>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79427B00" w14:textId="5E5AF394" w:rsidR="0077725D" w:rsidRDefault="0077725D" w:rsidP="003E593F">
      <w:pPr>
        <w:ind w:left="0"/>
      </w:pPr>
      <w:bookmarkStart w:id="10" w:name="_GoBack"/>
      <w:bookmarkEnd w:id="10"/>
    </w:p>
    <w:bookmarkEnd w:id="6"/>
    <w:bookmarkEnd w:id="7"/>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eParagraf"/>
        <w:numPr>
          <w:ilvl w:val="0"/>
          <w:numId w:val="17"/>
        </w:numPr>
      </w:pPr>
      <w:r>
        <w:t>Oytun Akpulat</w:t>
      </w:r>
    </w:p>
    <w:p w14:paraId="164D23D6" w14:textId="77777777" w:rsidR="00DB69EB" w:rsidRPr="00DB69EB" w:rsidRDefault="00DB69EB" w:rsidP="00DB69EB">
      <w:pPr>
        <w:pStyle w:val="ListeParagraf"/>
        <w:numPr>
          <w:ilvl w:val="0"/>
          <w:numId w:val="17"/>
        </w:numPr>
      </w:pPr>
      <w:r>
        <w:t>G</w:t>
      </w:r>
      <w:r>
        <w:rPr>
          <w:lang w:val="tr-TR"/>
        </w:rPr>
        <w:t>öksenin Hande Bayazıt</w:t>
      </w:r>
    </w:p>
    <w:p w14:paraId="28647C85" w14:textId="77777777" w:rsidR="00DB69EB" w:rsidRPr="00DB69EB" w:rsidRDefault="00DB69EB" w:rsidP="00DB69EB">
      <w:pPr>
        <w:pStyle w:val="ListeParagraf"/>
        <w:numPr>
          <w:ilvl w:val="0"/>
          <w:numId w:val="17"/>
        </w:numPr>
      </w:pPr>
      <w:r>
        <w:rPr>
          <w:lang w:val="tr-TR"/>
        </w:rPr>
        <w:t>Emre Doğan</w:t>
      </w:r>
    </w:p>
    <w:p w14:paraId="3209C180" w14:textId="77777777" w:rsidR="00DB69EB" w:rsidRPr="00DB69EB" w:rsidRDefault="00DB69EB" w:rsidP="00DB69EB">
      <w:pPr>
        <w:pStyle w:val="ListeParagraf"/>
        <w:numPr>
          <w:ilvl w:val="0"/>
          <w:numId w:val="17"/>
        </w:numPr>
      </w:pPr>
      <w:r>
        <w:rPr>
          <w:lang w:val="tr-TR"/>
        </w:rPr>
        <w:t>Taha Doğan</w:t>
      </w:r>
    </w:p>
    <w:p w14:paraId="3B511468" w14:textId="77777777" w:rsidR="00DB69EB" w:rsidRPr="00DB69EB" w:rsidRDefault="00DB69EB" w:rsidP="00DB69EB">
      <w:pPr>
        <w:pStyle w:val="ListeParagraf"/>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tr-TR" w:eastAsia="tr-TR"/>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tr-TR" w:eastAsia="tr-TR"/>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tr-TR" w:eastAsia="tr-TR"/>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tr-TR" w:eastAsia="tr-TR"/>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tr-TR" w:eastAsia="tr-TR"/>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tr-TR" w:eastAsia="tr-TR"/>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tr-TR" w:eastAsia="tr-TR"/>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tr-TR" w:eastAsia="tr-TR"/>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tr-TR" w:eastAsia="tr-TR"/>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tr-TR" w:eastAsia="tr-TR"/>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6ABA22EE" w14:textId="77777777" w:rsidR="00D63A30" w:rsidRDefault="006400DA" w:rsidP="003854AF">
      <w:r w:rsidRPr="006400DA">
        <w:rPr>
          <w:lang w:val="tr-TR" w:eastAsia="tr-TR"/>
        </w:rPr>
        <w:lastRenderedPageBreak/>
        <w:drawing>
          <wp:inline distT="0" distB="0" distL="0" distR="0" wp14:anchorId="7110ECAF" wp14:editId="3154E73E">
            <wp:extent cx="6038850" cy="7800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370" cy="7843971"/>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tr-TR" w:eastAsia="tr-TR"/>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tr-TR" w:eastAsia="tr-TR"/>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F2AB4" w14:textId="77777777" w:rsidR="00626480" w:rsidRDefault="00626480" w:rsidP="00932C37">
      <w:r>
        <w:separator/>
      </w:r>
    </w:p>
    <w:p w14:paraId="72862A82" w14:textId="77777777" w:rsidR="00626480" w:rsidRDefault="00626480" w:rsidP="00932C37"/>
    <w:p w14:paraId="2019A574" w14:textId="77777777" w:rsidR="00626480" w:rsidRDefault="00626480" w:rsidP="00932C37"/>
    <w:p w14:paraId="12ED2018" w14:textId="77777777" w:rsidR="00626480" w:rsidRDefault="00626480" w:rsidP="00932C37"/>
    <w:p w14:paraId="2DF5011A" w14:textId="77777777" w:rsidR="00626480" w:rsidRDefault="00626480" w:rsidP="00932C37"/>
    <w:p w14:paraId="2B3807C1" w14:textId="77777777" w:rsidR="00626480" w:rsidRDefault="00626480" w:rsidP="00932C37"/>
    <w:p w14:paraId="1F8E51A1" w14:textId="77777777" w:rsidR="00626480" w:rsidRDefault="00626480" w:rsidP="00932C37"/>
    <w:p w14:paraId="31DE5126" w14:textId="77777777" w:rsidR="00626480" w:rsidRDefault="00626480" w:rsidP="00932C37"/>
    <w:p w14:paraId="38DBF978" w14:textId="77777777" w:rsidR="00626480" w:rsidRDefault="00626480" w:rsidP="00932C37"/>
    <w:p w14:paraId="69FE4230" w14:textId="77777777" w:rsidR="00626480" w:rsidRDefault="00626480" w:rsidP="00932C37"/>
  </w:endnote>
  <w:endnote w:type="continuationSeparator" w:id="0">
    <w:p w14:paraId="1D00710E" w14:textId="77777777" w:rsidR="00626480" w:rsidRDefault="00626480" w:rsidP="00932C37">
      <w:r>
        <w:continuationSeparator/>
      </w:r>
    </w:p>
    <w:p w14:paraId="34FDF177" w14:textId="77777777" w:rsidR="00626480" w:rsidRDefault="00626480" w:rsidP="00932C37"/>
    <w:p w14:paraId="0D2531BC" w14:textId="77777777" w:rsidR="00626480" w:rsidRDefault="00626480" w:rsidP="00932C37"/>
    <w:p w14:paraId="66F1A20E" w14:textId="77777777" w:rsidR="00626480" w:rsidRDefault="00626480" w:rsidP="00932C37"/>
    <w:p w14:paraId="5EE2EC18" w14:textId="77777777" w:rsidR="00626480" w:rsidRDefault="00626480" w:rsidP="00932C37"/>
    <w:p w14:paraId="42883BF8" w14:textId="77777777" w:rsidR="00626480" w:rsidRDefault="00626480" w:rsidP="00932C37"/>
    <w:p w14:paraId="7F717E78" w14:textId="77777777" w:rsidR="00626480" w:rsidRDefault="00626480" w:rsidP="00932C37"/>
    <w:p w14:paraId="400DB895" w14:textId="77777777" w:rsidR="00626480" w:rsidRDefault="00626480" w:rsidP="00932C37"/>
    <w:p w14:paraId="696EF0B0" w14:textId="77777777" w:rsidR="00626480" w:rsidRDefault="00626480" w:rsidP="00932C37"/>
    <w:p w14:paraId="6014717E" w14:textId="77777777" w:rsidR="00626480" w:rsidRDefault="00626480"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CDD01" w14:textId="31D43F71" w:rsidR="00932C37" w:rsidRDefault="00932C37" w:rsidP="00932C37">
    <w:pPr>
      <w:pStyle w:val="AltBilgi"/>
    </w:pPr>
    <w:r>
      <w:fldChar w:fldCharType="begin"/>
    </w:r>
    <w:r>
      <w:instrText xml:space="preserve"> DATE \@ "M/d/yyyy" </w:instrText>
    </w:r>
    <w:r>
      <w:fldChar w:fldCharType="separate"/>
    </w:r>
    <w:r w:rsidR="00D3184C">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3E593F">
      <w:rPr>
        <w:rStyle w:val="SayfaNumaras"/>
      </w:rPr>
      <w:t>5</w:t>
    </w:r>
    <w:r>
      <w:rPr>
        <w:rStyle w:val="SayfaNumaras"/>
      </w:rPr>
      <w:fldChar w:fldCharType="end"/>
    </w:r>
  </w:p>
  <w:p w14:paraId="64B74B39" w14:textId="77777777" w:rsidR="00932C37" w:rsidRPr="00585882" w:rsidRDefault="00932C37" w:rsidP="00932C37">
    <w:pPr>
      <w:pStyle w:val="AltBilgi"/>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E1C89" w14:textId="0A8F5DC3" w:rsidR="00932C37" w:rsidRPr="00726046" w:rsidRDefault="00932C37" w:rsidP="00932C37">
    <w:pPr>
      <w:pStyle w:val="AltBilgi"/>
    </w:pPr>
    <w:r>
      <w:fldChar w:fldCharType="begin"/>
    </w:r>
    <w:r>
      <w:instrText xml:space="preserve"> DATE \@ "M/d/yyyy" </w:instrText>
    </w:r>
    <w:r>
      <w:fldChar w:fldCharType="separate"/>
    </w:r>
    <w:r w:rsidR="00D3184C">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D3184C">
      <w:rPr>
        <w:rStyle w:val="SayfaNumaras"/>
      </w:rPr>
      <w:t>2</w:t>
    </w:r>
    <w:r>
      <w:rPr>
        <w:rStyle w:val="SayfaNumaras"/>
      </w:rPr>
      <w:fldChar w:fldCharType="end"/>
    </w:r>
  </w:p>
  <w:p w14:paraId="0889878B" w14:textId="77777777" w:rsidR="00932C37" w:rsidRPr="00585882" w:rsidRDefault="00932C37" w:rsidP="00932C37">
    <w:pPr>
      <w:pStyle w:val="AltBilgi"/>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59A3F2" w14:textId="77777777" w:rsidR="00626480" w:rsidRDefault="00626480" w:rsidP="00932C37">
      <w:r>
        <w:separator/>
      </w:r>
    </w:p>
    <w:p w14:paraId="0DF35ECC" w14:textId="77777777" w:rsidR="00626480" w:rsidRDefault="00626480" w:rsidP="00932C37"/>
    <w:p w14:paraId="4C887074" w14:textId="77777777" w:rsidR="00626480" w:rsidRDefault="00626480" w:rsidP="00932C37"/>
    <w:p w14:paraId="294F02C2" w14:textId="77777777" w:rsidR="00626480" w:rsidRDefault="00626480" w:rsidP="00932C37"/>
    <w:p w14:paraId="5729A68A" w14:textId="77777777" w:rsidR="00626480" w:rsidRDefault="00626480" w:rsidP="00932C37"/>
    <w:p w14:paraId="73E6E2B5" w14:textId="77777777" w:rsidR="00626480" w:rsidRDefault="00626480" w:rsidP="00932C37"/>
    <w:p w14:paraId="7B942D24" w14:textId="77777777" w:rsidR="00626480" w:rsidRDefault="00626480" w:rsidP="00932C37"/>
    <w:p w14:paraId="7E94B3C9" w14:textId="77777777" w:rsidR="00626480" w:rsidRDefault="00626480" w:rsidP="00932C37"/>
    <w:p w14:paraId="29C23403" w14:textId="77777777" w:rsidR="00626480" w:rsidRDefault="00626480" w:rsidP="00932C37"/>
    <w:p w14:paraId="1A5212A9" w14:textId="77777777" w:rsidR="00626480" w:rsidRDefault="00626480" w:rsidP="00932C37"/>
  </w:footnote>
  <w:footnote w:type="continuationSeparator" w:id="0">
    <w:p w14:paraId="4EEF91EA" w14:textId="77777777" w:rsidR="00626480" w:rsidRDefault="00626480" w:rsidP="00932C37">
      <w:r>
        <w:continuationSeparator/>
      </w:r>
    </w:p>
    <w:p w14:paraId="57BD8E54" w14:textId="77777777" w:rsidR="00626480" w:rsidRDefault="00626480" w:rsidP="00932C37"/>
    <w:p w14:paraId="1E0A21EE" w14:textId="77777777" w:rsidR="00626480" w:rsidRDefault="00626480" w:rsidP="00932C37"/>
    <w:p w14:paraId="05C47324" w14:textId="77777777" w:rsidR="00626480" w:rsidRDefault="00626480" w:rsidP="00932C37"/>
    <w:p w14:paraId="5C81F116" w14:textId="77777777" w:rsidR="00626480" w:rsidRDefault="00626480" w:rsidP="00932C37"/>
    <w:p w14:paraId="000ABE00" w14:textId="77777777" w:rsidR="00626480" w:rsidRDefault="00626480" w:rsidP="00932C37"/>
    <w:p w14:paraId="3727B3C8" w14:textId="77777777" w:rsidR="00626480" w:rsidRDefault="00626480" w:rsidP="00932C37"/>
    <w:p w14:paraId="0928D8D3" w14:textId="77777777" w:rsidR="00626480" w:rsidRDefault="00626480" w:rsidP="00932C37"/>
    <w:p w14:paraId="7F12DD9B" w14:textId="77777777" w:rsidR="00626480" w:rsidRDefault="00626480" w:rsidP="00932C37"/>
    <w:p w14:paraId="11CC840A" w14:textId="77777777" w:rsidR="00626480" w:rsidRDefault="00626480"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44A4A" w14:textId="77777777" w:rsidR="0077725D" w:rsidRDefault="0077725D">
    <w:pPr>
      <w:pStyle w:val="stBilgi"/>
    </w:pPr>
  </w:p>
  <w:p w14:paraId="6EE2ECB8" w14:textId="77777777"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1B530" w14:textId="77777777"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QUA0XPO8i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6FFA"/>
    <w:rsid w:val="002B3EFA"/>
    <w:rsid w:val="002D62B6"/>
    <w:rsid w:val="002E2F8E"/>
    <w:rsid w:val="003161BD"/>
    <w:rsid w:val="0032747A"/>
    <w:rsid w:val="003335DB"/>
    <w:rsid w:val="003854AF"/>
    <w:rsid w:val="003A66EF"/>
    <w:rsid w:val="003B41B9"/>
    <w:rsid w:val="003E25BE"/>
    <w:rsid w:val="003E593F"/>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26480"/>
    <w:rsid w:val="00634B58"/>
    <w:rsid w:val="006400DA"/>
    <w:rsid w:val="00646C54"/>
    <w:rsid w:val="00663523"/>
    <w:rsid w:val="0066459B"/>
    <w:rsid w:val="00673696"/>
    <w:rsid w:val="006769D3"/>
    <w:rsid w:val="006837EB"/>
    <w:rsid w:val="00694D00"/>
    <w:rsid w:val="006A11C3"/>
    <w:rsid w:val="006B0D6F"/>
    <w:rsid w:val="006B2740"/>
    <w:rsid w:val="006E4911"/>
    <w:rsid w:val="006F440D"/>
    <w:rsid w:val="006F5222"/>
    <w:rsid w:val="007075DD"/>
    <w:rsid w:val="0071464C"/>
    <w:rsid w:val="007301E2"/>
    <w:rsid w:val="00730FBE"/>
    <w:rsid w:val="007355B0"/>
    <w:rsid w:val="007453A8"/>
    <w:rsid w:val="0077725D"/>
    <w:rsid w:val="00784292"/>
    <w:rsid w:val="007901D8"/>
    <w:rsid w:val="007B7E0D"/>
    <w:rsid w:val="007E2832"/>
    <w:rsid w:val="007F49C7"/>
    <w:rsid w:val="00804BE7"/>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6808"/>
    <w:rsid w:val="00C970C7"/>
    <w:rsid w:val="00CA55AA"/>
    <w:rsid w:val="00CA6EC3"/>
    <w:rsid w:val="00D10702"/>
    <w:rsid w:val="00D3184C"/>
    <w:rsid w:val="00D339FE"/>
    <w:rsid w:val="00D525DC"/>
    <w:rsid w:val="00D63A30"/>
    <w:rsid w:val="00D6517D"/>
    <w:rsid w:val="00DA0A78"/>
    <w:rsid w:val="00DA28CE"/>
    <w:rsid w:val="00DA6758"/>
    <w:rsid w:val="00DB69EB"/>
    <w:rsid w:val="00DB6AAB"/>
    <w:rsid w:val="00DC130F"/>
    <w:rsid w:val="00E17C66"/>
    <w:rsid w:val="00E36238"/>
    <w:rsid w:val="00EB3CCC"/>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DF5E3E-D11C-4BBC-A0C4-A204CE177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34</TotalTime>
  <Pages>15</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24</cp:revision>
  <cp:lastPrinted>2004-05-27T05:47:00Z</cp:lastPrinted>
  <dcterms:created xsi:type="dcterms:W3CDTF">2017-10-17T19:51:00Z</dcterms:created>
  <dcterms:modified xsi:type="dcterms:W3CDTF">2017-10-1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